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7919" w:rsidRPr="001F588E" w:rsidRDefault="007D7919" w:rsidP="007D7919">
      <w:pPr>
        <w:jc w:val="center"/>
        <w:rPr>
          <w:b/>
          <w:sz w:val="36"/>
          <w:szCs w:val="36"/>
        </w:rPr>
      </w:pPr>
      <w:r w:rsidRPr="001F588E">
        <w:rPr>
          <w:b/>
          <w:sz w:val="36"/>
          <w:szCs w:val="36"/>
        </w:rPr>
        <w:t>Jeffrey Alhassan</w:t>
      </w:r>
    </w:p>
    <w:p w:rsidR="0057795F" w:rsidRPr="00A03604" w:rsidRDefault="002800D2" w:rsidP="00C96076">
      <w:pPr>
        <w:jc w:val="center"/>
      </w:pPr>
      <w:r w:rsidRPr="00A03604">
        <w:t>879 Lexington Stree</w:t>
      </w:r>
      <w:r w:rsidR="00A03604" w:rsidRPr="00A03604">
        <w:t>t Apt. 17C</w:t>
      </w:r>
      <w:r w:rsidRPr="00A03604">
        <w:t>, MA 02452</w:t>
      </w:r>
      <w:r w:rsidR="00C96076">
        <w:t xml:space="preserve"> _ </w:t>
      </w:r>
      <w:r w:rsidR="002B3C62" w:rsidRPr="00A03604">
        <w:t>(617)901-5038</w:t>
      </w:r>
      <w:r w:rsidR="00C96076">
        <w:t xml:space="preserve"> _</w:t>
      </w:r>
      <w:r w:rsidR="00BA2450">
        <w:t xml:space="preserve"> </w:t>
      </w:r>
      <w:r w:rsidR="00C96076">
        <w:t xml:space="preserve"> </w:t>
      </w:r>
      <w:r w:rsidR="0057795F">
        <w:t>jalhassan@umassd.edu</w:t>
      </w:r>
    </w:p>
    <w:p w:rsidR="00622DC5" w:rsidRPr="009A0DA1" w:rsidRDefault="00496AFD" w:rsidP="0057795F">
      <w:pPr>
        <w:jc w:val="center"/>
      </w:pPr>
      <w:r>
        <w:t>GitHub:</w:t>
      </w:r>
      <w:r w:rsidRPr="00496AFD">
        <w:t xml:space="preserve"> </w:t>
      </w:r>
      <w:hyperlink r:id="rId6" w:history="1">
        <w:r w:rsidRPr="00554DF2">
          <w:rPr>
            <w:rStyle w:val="Hyperlink"/>
          </w:rPr>
          <w:t>https://github.com/Jeffr</w:t>
        </w:r>
        <w:r w:rsidRPr="00554DF2">
          <w:rPr>
            <w:rStyle w:val="Hyperlink"/>
          </w:rPr>
          <w:t>e</w:t>
        </w:r>
        <w:r w:rsidRPr="00554DF2">
          <w:rPr>
            <w:rStyle w:val="Hyperlink"/>
          </w:rPr>
          <w:t>yumd</w:t>
        </w:r>
      </w:hyperlink>
    </w:p>
    <w:p w:rsidR="007D7919" w:rsidRPr="00A03604" w:rsidRDefault="007D7919" w:rsidP="002B3C62">
      <w:pPr>
        <w:pBdr>
          <w:top w:val="single" w:sz="4" w:space="1" w:color="auto"/>
          <w:between w:val="single" w:sz="4" w:space="1" w:color="auto"/>
        </w:pBdr>
        <w:jc w:val="center"/>
      </w:pPr>
    </w:p>
    <w:p w:rsidR="007D7919" w:rsidRPr="00A03604" w:rsidRDefault="007D7919" w:rsidP="005E20A0"/>
    <w:p w:rsidR="00C80895" w:rsidRPr="008E0F06" w:rsidRDefault="00622DC5" w:rsidP="009A0DA1">
      <w:pPr>
        <w:rPr>
          <w:b/>
          <w:sz w:val="32"/>
          <w:szCs w:val="32"/>
        </w:rPr>
      </w:pPr>
      <w:r>
        <w:rPr>
          <w:b/>
          <w:sz w:val="32"/>
          <w:szCs w:val="32"/>
        </w:rPr>
        <w:t>Education</w:t>
      </w:r>
      <w:r w:rsidR="007D7919" w:rsidRPr="001F588E">
        <w:rPr>
          <w:b/>
          <w:sz w:val="32"/>
          <w:szCs w:val="32"/>
        </w:rPr>
        <w:t>:</w:t>
      </w:r>
    </w:p>
    <w:p w:rsidR="00622DC5" w:rsidRDefault="0057795F" w:rsidP="0057795F">
      <w:r>
        <w:t>University of Massachusetts</w:t>
      </w:r>
      <w:r w:rsidR="00622DC5" w:rsidRPr="00622DC5">
        <w:t xml:space="preserve"> Dartmouth</w:t>
      </w:r>
      <w:r>
        <w:t xml:space="preserve"> MA                                 </w:t>
      </w:r>
      <w:r w:rsidR="008E0F06">
        <w:tab/>
      </w:r>
      <w:r w:rsidR="008E0F06">
        <w:tab/>
      </w:r>
      <w:r w:rsidR="008E0F06">
        <w:tab/>
      </w:r>
      <w:r w:rsidR="00C96076">
        <w:tab/>
        <w:t xml:space="preserve">Expected May </w:t>
      </w:r>
      <w:r>
        <w:t>2020</w:t>
      </w:r>
    </w:p>
    <w:p w:rsidR="00554DF2" w:rsidRDefault="0057795F" w:rsidP="0057795F">
      <w:r>
        <w:t>Bachelor of Science in Computer Science</w:t>
      </w:r>
      <w:r w:rsidR="007A3524">
        <w:t xml:space="preserve"> </w:t>
      </w:r>
    </w:p>
    <w:p w:rsidR="0057795F" w:rsidRDefault="007A3524" w:rsidP="0057795F">
      <w:r>
        <w:t>GPA: 3.91</w:t>
      </w:r>
    </w:p>
    <w:p w:rsidR="009A0DA1" w:rsidRDefault="009A0DA1" w:rsidP="0057795F"/>
    <w:p w:rsidR="009A0DA1" w:rsidRDefault="009A0DA1" w:rsidP="0057795F">
      <w:r w:rsidRPr="00622DC5">
        <w:t xml:space="preserve">Waltham High </w:t>
      </w:r>
      <w:r w:rsidR="008E0F06">
        <w:t>S</w:t>
      </w:r>
      <w:r w:rsidRPr="00622DC5">
        <w:t>chool</w:t>
      </w:r>
      <w:r w:rsidR="008E0F06">
        <w:t>, Waltham, MA</w:t>
      </w:r>
      <w:r w:rsidR="008E0F06">
        <w:tab/>
      </w:r>
      <w:r w:rsidR="008E0F06">
        <w:tab/>
      </w:r>
      <w:r w:rsidR="008E0F06">
        <w:tab/>
      </w:r>
      <w:r w:rsidR="008E0F06">
        <w:tab/>
      </w:r>
      <w:r w:rsidR="008E0F06">
        <w:tab/>
      </w:r>
      <w:r w:rsidR="008E0F06">
        <w:tab/>
      </w:r>
      <w:r w:rsidR="008E0F06">
        <w:tab/>
      </w:r>
      <w:r w:rsidR="008E0F06">
        <w:tab/>
      </w:r>
      <w:r w:rsidR="0057795F">
        <w:t xml:space="preserve">June 2016 </w:t>
      </w:r>
    </w:p>
    <w:p w:rsidR="009A0DA1" w:rsidRDefault="009A0DA1" w:rsidP="0057795F">
      <w:pPr>
        <w:pStyle w:val="ListParagraph"/>
        <w:numPr>
          <w:ilvl w:val="0"/>
          <w:numId w:val="20"/>
        </w:numPr>
      </w:pPr>
      <w:r w:rsidRPr="00622DC5">
        <w:t xml:space="preserve">Electronics </w:t>
      </w:r>
      <w:r w:rsidR="008E0F06">
        <w:t>C</w:t>
      </w:r>
      <w:r w:rsidRPr="00622DC5">
        <w:t>ertificate</w:t>
      </w:r>
    </w:p>
    <w:p w:rsidR="00702D08" w:rsidRDefault="00702D08" w:rsidP="00702D08"/>
    <w:p w:rsidR="00702D08" w:rsidRDefault="00702D08" w:rsidP="00702D08">
      <w:pPr>
        <w:rPr>
          <w:b/>
          <w:sz w:val="32"/>
          <w:szCs w:val="32"/>
        </w:rPr>
      </w:pPr>
      <w:r w:rsidRPr="001F588E">
        <w:rPr>
          <w:b/>
          <w:sz w:val="32"/>
          <w:szCs w:val="32"/>
        </w:rPr>
        <w:t>Experience</w:t>
      </w:r>
      <w:r w:rsidR="00204801">
        <w:rPr>
          <w:b/>
          <w:sz w:val="32"/>
          <w:szCs w:val="32"/>
        </w:rPr>
        <w:t>:</w:t>
      </w:r>
    </w:p>
    <w:p w:rsidR="00554DF2" w:rsidRDefault="00554DF2" w:rsidP="00702D08">
      <w:pPr>
        <w:rPr>
          <w:b/>
          <w:sz w:val="32"/>
          <w:szCs w:val="32"/>
        </w:rPr>
      </w:pPr>
    </w:p>
    <w:p w:rsidR="00702D08" w:rsidRDefault="00702D08" w:rsidP="00702D08">
      <w:pPr>
        <w:rPr>
          <w:b/>
        </w:rPr>
      </w:pPr>
      <w:proofErr w:type="spellStart"/>
      <w:r>
        <w:rPr>
          <w:b/>
        </w:rPr>
        <w:t>Eduporium</w:t>
      </w:r>
      <w:proofErr w:type="spellEnd"/>
      <w:r>
        <w:rPr>
          <w:b/>
        </w:rPr>
        <w:t>, Watertown, MA</w:t>
      </w:r>
      <w:r w:rsidR="008E0F06">
        <w:rPr>
          <w:b/>
        </w:rPr>
        <w:tab/>
      </w:r>
      <w:r>
        <w:rPr>
          <w:b/>
        </w:rPr>
        <w:t xml:space="preserve">                                                   </w:t>
      </w:r>
      <w:r w:rsidR="008E0F06">
        <w:rPr>
          <w:b/>
        </w:rPr>
        <w:tab/>
      </w:r>
      <w:r w:rsidR="008E0F06">
        <w:rPr>
          <w:b/>
        </w:rPr>
        <w:tab/>
      </w:r>
      <w:r w:rsidR="008E0F06">
        <w:rPr>
          <w:b/>
        </w:rPr>
        <w:tab/>
      </w:r>
      <w:r w:rsidR="008E0F06">
        <w:rPr>
          <w:b/>
        </w:rPr>
        <w:tab/>
      </w:r>
      <w:r w:rsidRPr="005D5754">
        <w:t>Summer 2016</w:t>
      </w:r>
    </w:p>
    <w:p w:rsidR="008E0F06" w:rsidRDefault="008E0F06" w:rsidP="00702D08">
      <w:pPr>
        <w:rPr>
          <w:b/>
        </w:rPr>
      </w:pPr>
      <w:r>
        <w:rPr>
          <w:b/>
        </w:rPr>
        <w:t>Intern</w:t>
      </w:r>
    </w:p>
    <w:p w:rsidR="00702D08" w:rsidRDefault="00702D08" w:rsidP="00702D08">
      <w:pPr>
        <w:pStyle w:val="ListParagraph"/>
        <w:numPr>
          <w:ilvl w:val="0"/>
          <w:numId w:val="21"/>
        </w:numPr>
      </w:pPr>
      <w:r w:rsidRPr="0057795F">
        <w:t xml:space="preserve">Manage and maintain </w:t>
      </w:r>
      <w:r w:rsidR="008E0F06">
        <w:t>w</w:t>
      </w:r>
      <w:r w:rsidRPr="0057795F">
        <w:t>ebsite</w:t>
      </w:r>
      <w:r w:rsidR="008E0F06">
        <w:t>, w</w:t>
      </w:r>
      <w:r w:rsidRPr="0057795F">
        <w:t>eb testing and ensuring all functions</w:t>
      </w:r>
      <w:r w:rsidRPr="0057795F">
        <w:rPr>
          <w:b/>
        </w:rPr>
        <w:t xml:space="preserve"> </w:t>
      </w:r>
      <w:r w:rsidRPr="0057795F">
        <w:t xml:space="preserve">worked </w:t>
      </w:r>
    </w:p>
    <w:p w:rsidR="00702D08" w:rsidRPr="0057795F" w:rsidRDefault="008E0F06" w:rsidP="00702D08">
      <w:pPr>
        <w:pStyle w:val="ListParagraph"/>
        <w:numPr>
          <w:ilvl w:val="0"/>
          <w:numId w:val="21"/>
        </w:numPr>
      </w:pPr>
      <w:r>
        <w:t>Data entry for w</w:t>
      </w:r>
      <w:r w:rsidR="00702D08" w:rsidRPr="0057795F">
        <w:t>ebsite</w:t>
      </w:r>
    </w:p>
    <w:p w:rsidR="00702D08" w:rsidRPr="0057795F" w:rsidRDefault="00702D08" w:rsidP="00702D08">
      <w:pPr>
        <w:pStyle w:val="ListParagraph"/>
        <w:numPr>
          <w:ilvl w:val="0"/>
          <w:numId w:val="21"/>
        </w:numPr>
      </w:pPr>
      <w:r w:rsidRPr="0057795F">
        <w:t>Testing current and new product</w:t>
      </w:r>
    </w:p>
    <w:p w:rsidR="00702D08" w:rsidRDefault="00702D08" w:rsidP="00702D08">
      <w:pPr>
        <w:pStyle w:val="ListParagraph"/>
        <w:numPr>
          <w:ilvl w:val="0"/>
          <w:numId w:val="21"/>
        </w:numPr>
      </w:pPr>
      <w:r w:rsidRPr="0057795F">
        <w:t xml:space="preserve">Write base code for products </w:t>
      </w:r>
      <w:r w:rsidR="008E0F06">
        <w:t>and a</w:t>
      </w:r>
      <w:r>
        <w:t>ssembly</w:t>
      </w:r>
    </w:p>
    <w:p w:rsidR="00702D08" w:rsidRDefault="00702D08" w:rsidP="00702D08">
      <w:pPr>
        <w:pStyle w:val="ListParagraph"/>
        <w:numPr>
          <w:ilvl w:val="0"/>
          <w:numId w:val="21"/>
        </w:numPr>
      </w:pPr>
      <w:r>
        <w:t>Attended WPI sciences and technology fair (Created project for display)</w:t>
      </w:r>
    </w:p>
    <w:p w:rsidR="00702D08" w:rsidRDefault="00702D08" w:rsidP="00702D08">
      <w:pPr>
        <w:pStyle w:val="ListParagraph"/>
        <w:numPr>
          <w:ilvl w:val="0"/>
          <w:numId w:val="21"/>
        </w:numPr>
      </w:pPr>
      <w:r>
        <w:t>Attended Boston Children Museum Steam fair (Created project for display)</w:t>
      </w:r>
    </w:p>
    <w:p w:rsidR="00702D08" w:rsidRDefault="00702D08" w:rsidP="00702D08"/>
    <w:p w:rsidR="00702D08" w:rsidRDefault="00496AFD" w:rsidP="00702D08">
      <w:pPr>
        <w:rPr>
          <w:b/>
        </w:rPr>
      </w:pPr>
      <w:r>
        <w:rPr>
          <w:b/>
        </w:rPr>
        <w:t xml:space="preserve">AL.TECH </w:t>
      </w:r>
      <w:r w:rsidR="00554DF2">
        <w:rPr>
          <w:b/>
        </w:rPr>
        <w:t xml:space="preserve"> (</w:t>
      </w:r>
      <w:hyperlink r:id="rId7" w:history="1">
        <w:r w:rsidR="00554DF2" w:rsidRPr="00554DF2">
          <w:rPr>
            <w:rStyle w:val="Hyperlink"/>
          </w:rPr>
          <w:t>http://ww</w:t>
        </w:r>
        <w:r w:rsidR="00554DF2" w:rsidRPr="00554DF2">
          <w:rPr>
            <w:rStyle w:val="Hyperlink"/>
          </w:rPr>
          <w:t>w</w:t>
        </w:r>
        <w:r w:rsidR="00554DF2" w:rsidRPr="00554DF2">
          <w:rPr>
            <w:rStyle w:val="Hyperlink"/>
          </w:rPr>
          <w:t>.alhassan.tech/</w:t>
        </w:r>
      </w:hyperlink>
      <w:r w:rsidR="00554DF2" w:rsidRPr="00554DF2">
        <w:t>)</w:t>
      </w:r>
      <w:r w:rsidR="008E0F06">
        <w:rPr>
          <w:b/>
        </w:rPr>
        <w:tab/>
      </w:r>
      <w:r w:rsidR="008E0F06">
        <w:rPr>
          <w:b/>
        </w:rPr>
        <w:tab/>
      </w:r>
      <w:r w:rsidR="008E0F06">
        <w:rPr>
          <w:b/>
        </w:rPr>
        <w:tab/>
      </w:r>
      <w:r w:rsidR="008E0F06">
        <w:rPr>
          <w:b/>
        </w:rPr>
        <w:tab/>
      </w:r>
      <w:r w:rsidR="008E0F06">
        <w:rPr>
          <w:b/>
        </w:rPr>
        <w:tab/>
      </w:r>
      <w:r w:rsidR="008E0F06">
        <w:rPr>
          <w:b/>
        </w:rPr>
        <w:tab/>
      </w:r>
    </w:p>
    <w:p w:rsidR="00496AFD" w:rsidRDefault="00496AFD" w:rsidP="00702D08">
      <w:pPr>
        <w:pStyle w:val="ListParagraph"/>
        <w:numPr>
          <w:ilvl w:val="0"/>
          <w:numId w:val="22"/>
        </w:numPr>
      </w:pPr>
      <w:r>
        <w:t xml:space="preserve">Personal site created using PHP and </w:t>
      </w:r>
      <w:proofErr w:type="spellStart"/>
      <w:r>
        <w:t>Boostrap</w:t>
      </w:r>
      <w:proofErr w:type="spellEnd"/>
    </w:p>
    <w:p w:rsidR="00496AFD" w:rsidRDefault="00496AFD" w:rsidP="00702D08">
      <w:pPr>
        <w:pStyle w:val="ListParagraph"/>
        <w:numPr>
          <w:ilvl w:val="0"/>
          <w:numId w:val="22"/>
        </w:numPr>
      </w:pPr>
      <w:r>
        <w:t xml:space="preserve">Site is Hosted and managed on namecheap.com </w:t>
      </w:r>
    </w:p>
    <w:p w:rsidR="00496AFD" w:rsidRDefault="00496AFD" w:rsidP="00702D08">
      <w:pPr>
        <w:pStyle w:val="ListParagraph"/>
        <w:numPr>
          <w:ilvl w:val="0"/>
          <w:numId w:val="22"/>
        </w:numPr>
      </w:pPr>
      <w:r>
        <w:t>Projects with visual context is stored using MySQL</w:t>
      </w:r>
    </w:p>
    <w:p w:rsidR="00702D08" w:rsidRDefault="00702D08" w:rsidP="00702D08">
      <w:pPr>
        <w:pStyle w:val="ListParagraph"/>
        <w:numPr>
          <w:ilvl w:val="0"/>
          <w:numId w:val="22"/>
        </w:numPr>
      </w:pPr>
      <w:r>
        <w:t xml:space="preserve">Gave advices on high school and high school soccer </w:t>
      </w:r>
    </w:p>
    <w:p w:rsidR="00702D08" w:rsidRPr="00C51F82" w:rsidRDefault="00702D08" w:rsidP="00702D08"/>
    <w:p w:rsidR="00702D08" w:rsidRDefault="00702D08" w:rsidP="00702D08">
      <w:r>
        <w:rPr>
          <w:b/>
        </w:rPr>
        <w:t>MIT Cambridge</w:t>
      </w:r>
      <w:r w:rsidR="00554DF2">
        <w:rPr>
          <w:b/>
        </w:rPr>
        <w:t xml:space="preserve"> </w:t>
      </w:r>
      <w:r w:rsidR="00554DF2">
        <w:rPr>
          <w:b/>
        </w:rPr>
        <w:t>Science</w:t>
      </w:r>
      <w:r>
        <w:rPr>
          <w:b/>
        </w:rPr>
        <w:t xml:space="preserve"> Festival Volunteer                                   </w:t>
      </w:r>
      <w:r w:rsidR="008E0F06">
        <w:rPr>
          <w:b/>
        </w:rPr>
        <w:tab/>
      </w:r>
      <w:r w:rsidR="008E0F06">
        <w:rPr>
          <w:b/>
        </w:rPr>
        <w:tab/>
      </w:r>
      <w:r w:rsidR="008E0F06">
        <w:rPr>
          <w:b/>
        </w:rPr>
        <w:tab/>
      </w:r>
      <w:r w:rsidR="008E0F06">
        <w:rPr>
          <w:b/>
        </w:rPr>
        <w:tab/>
      </w:r>
      <w:r w:rsidRPr="005D5754">
        <w:t>April 2016</w:t>
      </w:r>
      <w:r w:rsidRPr="00A03604">
        <w:t xml:space="preserve"> </w:t>
      </w:r>
    </w:p>
    <w:p w:rsidR="00702D08" w:rsidRDefault="00702D08" w:rsidP="00702D08">
      <w:pPr>
        <w:pStyle w:val="ListParagraph"/>
        <w:numPr>
          <w:ilvl w:val="0"/>
          <w:numId w:val="23"/>
        </w:numPr>
      </w:pPr>
      <w:r>
        <w:t>Help setup tables and other furniture for the event</w:t>
      </w:r>
    </w:p>
    <w:p w:rsidR="00702D08" w:rsidRDefault="00702D08" w:rsidP="00702D08">
      <w:pPr>
        <w:pStyle w:val="ListParagraph"/>
        <w:numPr>
          <w:ilvl w:val="0"/>
          <w:numId w:val="23"/>
        </w:numPr>
      </w:pPr>
      <w:r>
        <w:t>Help setup projects</w:t>
      </w:r>
    </w:p>
    <w:p w:rsidR="00702D08" w:rsidRDefault="00702D08" w:rsidP="00702D08">
      <w:pPr>
        <w:pStyle w:val="ListParagraph"/>
        <w:numPr>
          <w:ilvl w:val="0"/>
          <w:numId w:val="23"/>
        </w:numPr>
      </w:pPr>
      <w:r>
        <w:t>Assisted in project demonstration</w:t>
      </w:r>
    </w:p>
    <w:p w:rsidR="000E349C" w:rsidRDefault="000E349C" w:rsidP="000E349C"/>
    <w:p w:rsidR="005F7CB8" w:rsidRPr="00A03604" w:rsidRDefault="00702D08" w:rsidP="00554DF2">
      <w:pPr>
        <w:ind w:left="360"/>
      </w:pPr>
      <w:r>
        <w:t xml:space="preserve"> </w:t>
      </w:r>
      <w:bookmarkStart w:id="0" w:name="_GoBack"/>
      <w:bookmarkEnd w:id="0"/>
    </w:p>
    <w:p w:rsidR="007D7919" w:rsidRPr="001F588E" w:rsidRDefault="000922B5" w:rsidP="007D7919">
      <w:pPr>
        <w:rPr>
          <w:b/>
        </w:rPr>
      </w:pPr>
      <w:r w:rsidRPr="001F588E">
        <w:rPr>
          <w:b/>
          <w:sz w:val="32"/>
          <w:szCs w:val="32"/>
        </w:rPr>
        <w:t>Special Skills</w:t>
      </w:r>
      <w:r w:rsidRPr="006D3939">
        <w:rPr>
          <w:b/>
          <w:sz w:val="32"/>
          <w:szCs w:val="32"/>
        </w:rPr>
        <w:t>:</w:t>
      </w:r>
    </w:p>
    <w:p w:rsidR="00622DC5" w:rsidRPr="00A03604" w:rsidRDefault="00622DC5" w:rsidP="00622DC5">
      <w:pPr>
        <w:sectPr w:rsidR="00622DC5" w:rsidRPr="00A03604" w:rsidSect="0057795F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9A0DA1" w:rsidRDefault="009A0DA1" w:rsidP="002B3C62">
      <w:pPr>
        <w:numPr>
          <w:ilvl w:val="0"/>
          <w:numId w:val="2"/>
        </w:numPr>
      </w:pPr>
      <w:r>
        <w:t>Japanes</w:t>
      </w:r>
      <w:r w:rsidR="00496AFD">
        <w:t>e (Grew up in japan</w:t>
      </w:r>
      <w:r>
        <w:t>)</w:t>
      </w:r>
    </w:p>
    <w:p w:rsidR="002B3C62" w:rsidRPr="00A03604" w:rsidRDefault="00622DC5" w:rsidP="002B3C62">
      <w:pPr>
        <w:numPr>
          <w:ilvl w:val="0"/>
          <w:numId w:val="2"/>
        </w:numPr>
      </w:pPr>
      <w:r>
        <w:t>M</w:t>
      </w:r>
      <w:r w:rsidR="002B3C62" w:rsidRPr="00A03604">
        <w:t>icrocontroller</w:t>
      </w:r>
      <w:r w:rsidR="00554DF2">
        <w:t>(</w:t>
      </w:r>
      <w:proofErr w:type="spellStart"/>
      <w:r w:rsidR="00554DF2">
        <w:t>Ex:Arduino</w:t>
      </w:r>
      <w:proofErr w:type="spellEnd"/>
      <w:r w:rsidR="00A03604" w:rsidRPr="00A03604">
        <w:t>)</w:t>
      </w:r>
    </w:p>
    <w:p w:rsidR="002800D2" w:rsidRDefault="002B3C62" w:rsidP="001F588E">
      <w:pPr>
        <w:numPr>
          <w:ilvl w:val="0"/>
          <w:numId w:val="2"/>
        </w:numPr>
      </w:pPr>
      <w:r w:rsidRPr="00A03604">
        <w:t>HTML</w:t>
      </w:r>
      <w:r w:rsidR="00C54DD5">
        <w:t>5</w:t>
      </w:r>
      <w:r w:rsidRPr="00A03604">
        <w:t>/CSS</w:t>
      </w:r>
    </w:p>
    <w:p w:rsidR="005F7CB8" w:rsidRDefault="005F7CB8" w:rsidP="005F7CB8">
      <w:pPr>
        <w:numPr>
          <w:ilvl w:val="0"/>
          <w:numId w:val="2"/>
        </w:numPr>
      </w:pPr>
      <w:r w:rsidRPr="005F7CB8">
        <w:t>Bootstrap</w:t>
      </w:r>
    </w:p>
    <w:p w:rsidR="002B3C62" w:rsidRDefault="002B3C62" w:rsidP="005F7CB8">
      <w:pPr>
        <w:numPr>
          <w:ilvl w:val="0"/>
          <w:numId w:val="2"/>
        </w:numPr>
      </w:pPr>
      <w:r w:rsidRPr="00A03604">
        <w:t>PHP</w:t>
      </w:r>
    </w:p>
    <w:p w:rsidR="00D37584" w:rsidRPr="00A03604" w:rsidRDefault="00D37584" w:rsidP="001F588E">
      <w:pPr>
        <w:numPr>
          <w:ilvl w:val="0"/>
          <w:numId w:val="2"/>
        </w:numPr>
      </w:pPr>
      <w:r>
        <w:t>MySQL</w:t>
      </w:r>
    </w:p>
    <w:p w:rsidR="002B3C62" w:rsidRPr="00A03604" w:rsidRDefault="002B3C62" w:rsidP="002B3C62">
      <w:pPr>
        <w:numPr>
          <w:ilvl w:val="0"/>
          <w:numId w:val="2"/>
        </w:numPr>
      </w:pPr>
      <w:r w:rsidRPr="00A03604">
        <w:t>C#</w:t>
      </w:r>
    </w:p>
    <w:p w:rsidR="00960382" w:rsidRDefault="00A03604" w:rsidP="00A03604">
      <w:pPr>
        <w:numPr>
          <w:ilvl w:val="0"/>
          <w:numId w:val="2"/>
        </w:numPr>
      </w:pPr>
      <w:r w:rsidRPr="00A03604">
        <w:t>Java</w:t>
      </w:r>
    </w:p>
    <w:p w:rsidR="000D5174" w:rsidRDefault="000D5174" w:rsidP="00A03604">
      <w:pPr>
        <w:numPr>
          <w:ilvl w:val="0"/>
          <w:numId w:val="2"/>
        </w:numPr>
      </w:pPr>
      <w:r>
        <w:t>JavaScript</w:t>
      </w:r>
    </w:p>
    <w:p w:rsidR="000D5174" w:rsidRPr="00A03604" w:rsidRDefault="000D5174" w:rsidP="00A03604">
      <w:pPr>
        <w:numPr>
          <w:ilvl w:val="0"/>
          <w:numId w:val="2"/>
        </w:numPr>
      </w:pPr>
      <w:r>
        <w:t>Python</w:t>
      </w:r>
      <w:r w:rsidR="009A0DA1">
        <w:t xml:space="preserve"> (Summer course taken at Brandies </w:t>
      </w:r>
      <w:r w:rsidR="004B62DF">
        <w:t>University</w:t>
      </w:r>
      <w:r w:rsidR="009A0DA1">
        <w:t>)</w:t>
      </w:r>
    </w:p>
    <w:p w:rsidR="000922B5" w:rsidRPr="00A03604" w:rsidRDefault="00D37584" w:rsidP="000922B5">
      <w:pPr>
        <w:numPr>
          <w:ilvl w:val="0"/>
          <w:numId w:val="2"/>
        </w:numPr>
      </w:pPr>
      <w:r>
        <w:t>Basic A</w:t>
      </w:r>
      <w:r w:rsidR="000922B5" w:rsidRPr="00A03604">
        <w:t>C</w:t>
      </w:r>
      <w:r>
        <w:t>/DC and Analog</w:t>
      </w:r>
      <w:r w:rsidR="000922B5" w:rsidRPr="00A03604">
        <w:t xml:space="preserve"> electricity </w:t>
      </w:r>
    </w:p>
    <w:p w:rsidR="000922B5" w:rsidRDefault="00460619" w:rsidP="000922B5">
      <w:pPr>
        <w:numPr>
          <w:ilvl w:val="0"/>
          <w:numId w:val="2"/>
        </w:numPr>
      </w:pPr>
      <w:r w:rsidRPr="00A03604">
        <w:t xml:space="preserve">Soldering </w:t>
      </w:r>
    </w:p>
    <w:p w:rsidR="00310D52" w:rsidRPr="00A03604" w:rsidRDefault="00310D52" w:rsidP="000922B5">
      <w:pPr>
        <w:numPr>
          <w:ilvl w:val="0"/>
          <w:numId w:val="2"/>
        </w:numPr>
      </w:pPr>
      <w:r>
        <w:t>OSHA (General Industry and Health) Card/Certificate</w:t>
      </w:r>
    </w:p>
    <w:p w:rsidR="005E20A0" w:rsidRDefault="005E20A0" w:rsidP="00960382"/>
    <w:p w:rsidR="00AF3D76" w:rsidRPr="00A03604" w:rsidRDefault="00AF3D76" w:rsidP="00960382">
      <w:pPr>
        <w:sectPr w:rsidR="00AF3D76" w:rsidRPr="00A03604" w:rsidSect="005E20A0">
          <w:type w:val="continuous"/>
          <w:pgSz w:w="12240" w:h="15840"/>
          <w:pgMar w:top="1440" w:right="1800" w:bottom="1440" w:left="1800" w:header="720" w:footer="720" w:gutter="0"/>
          <w:cols w:num="2" w:space="720"/>
          <w:docGrid w:linePitch="360"/>
        </w:sectPr>
      </w:pPr>
    </w:p>
    <w:p w:rsidR="00C51F82" w:rsidRDefault="00C51F82" w:rsidP="007D7919"/>
    <w:p w:rsidR="00622DC5" w:rsidRDefault="00622DC5" w:rsidP="00622DC5">
      <w:pPr>
        <w:sectPr w:rsidR="00622DC5" w:rsidSect="005E20A0">
          <w:type w:val="continuous"/>
          <w:pgSz w:w="12240" w:h="15840"/>
          <w:pgMar w:top="1440" w:right="1800" w:bottom="1440" w:left="1800" w:header="720" w:footer="720" w:gutter="0"/>
          <w:cols w:space="720"/>
          <w:docGrid w:linePitch="360"/>
        </w:sectPr>
      </w:pPr>
    </w:p>
    <w:p w:rsidR="004807E5" w:rsidRPr="00A03604" w:rsidRDefault="004807E5" w:rsidP="00C96076"/>
    <w:sectPr w:rsidR="004807E5" w:rsidRPr="00A03604" w:rsidSect="00225478">
      <w:type w:val="continuous"/>
      <w:pgSz w:w="12240" w:h="15840"/>
      <w:pgMar w:top="1440" w:right="1800" w:bottom="1440" w:left="180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41829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9542B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400EE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4BE45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4832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201F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CA13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7425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7850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3D6886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4551E"/>
    <w:multiLevelType w:val="hybridMultilevel"/>
    <w:tmpl w:val="60AE7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815A95"/>
    <w:multiLevelType w:val="hybridMultilevel"/>
    <w:tmpl w:val="F68CF5C8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2" w15:restartNumberingAfterBreak="0">
    <w:nsid w:val="12FF6670"/>
    <w:multiLevelType w:val="hybridMultilevel"/>
    <w:tmpl w:val="31862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735685"/>
    <w:multiLevelType w:val="hybridMultilevel"/>
    <w:tmpl w:val="C57A8346"/>
    <w:lvl w:ilvl="0" w:tplc="0409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214B750A"/>
    <w:multiLevelType w:val="hybridMultilevel"/>
    <w:tmpl w:val="5F883C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3B802CB"/>
    <w:multiLevelType w:val="hybridMultilevel"/>
    <w:tmpl w:val="4246FF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B2471"/>
    <w:multiLevelType w:val="hybridMultilevel"/>
    <w:tmpl w:val="957AF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105FD7"/>
    <w:multiLevelType w:val="hybridMultilevel"/>
    <w:tmpl w:val="240E9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300548"/>
    <w:multiLevelType w:val="hybridMultilevel"/>
    <w:tmpl w:val="B718A65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8D33D14"/>
    <w:multiLevelType w:val="hybridMultilevel"/>
    <w:tmpl w:val="ECB22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267879"/>
    <w:multiLevelType w:val="hybridMultilevel"/>
    <w:tmpl w:val="BA2CC1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DA22B0"/>
    <w:multiLevelType w:val="hybridMultilevel"/>
    <w:tmpl w:val="CAFCA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BC31CC"/>
    <w:multiLevelType w:val="hybridMultilevel"/>
    <w:tmpl w:val="31222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A23686"/>
    <w:multiLevelType w:val="hybridMultilevel"/>
    <w:tmpl w:val="E4CC285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15"/>
  </w:num>
  <w:num w:numId="4">
    <w:abstractNumId w:val="18"/>
  </w:num>
  <w:num w:numId="5">
    <w:abstractNumId w:val="2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9"/>
  </w:num>
  <w:num w:numId="17">
    <w:abstractNumId w:val="12"/>
  </w:num>
  <w:num w:numId="18">
    <w:abstractNumId w:val="16"/>
  </w:num>
  <w:num w:numId="19">
    <w:abstractNumId w:val="14"/>
  </w:num>
  <w:num w:numId="20">
    <w:abstractNumId w:val="23"/>
  </w:num>
  <w:num w:numId="21">
    <w:abstractNumId w:val="10"/>
  </w:num>
  <w:num w:numId="22">
    <w:abstractNumId w:val="21"/>
  </w:num>
  <w:num w:numId="23">
    <w:abstractNumId w:val="2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NDc0NbY0MrU0t7RU0lEKTi0uzszPAymwqAUA1xMPCSwAAAA="/>
  </w:docVars>
  <w:rsids>
    <w:rsidRoot w:val="007D7919"/>
    <w:rsid w:val="000922B5"/>
    <w:rsid w:val="000D5174"/>
    <w:rsid w:val="000E349C"/>
    <w:rsid w:val="0017341E"/>
    <w:rsid w:val="001C1841"/>
    <w:rsid w:val="001F588E"/>
    <w:rsid w:val="00204801"/>
    <w:rsid w:val="00225478"/>
    <w:rsid w:val="00272A84"/>
    <w:rsid w:val="002800D2"/>
    <w:rsid w:val="002B3C62"/>
    <w:rsid w:val="00300102"/>
    <w:rsid w:val="00310D52"/>
    <w:rsid w:val="00391EB1"/>
    <w:rsid w:val="00404FFE"/>
    <w:rsid w:val="00460619"/>
    <w:rsid w:val="004804A4"/>
    <w:rsid w:val="004807E5"/>
    <w:rsid w:val="00491A73"/>
    <w:rsid w:val="00496AFD"/>
    <w:rsid w:val="004B0E2C"/>
    <w:rsid w:val="004B62DF"/>
    <w:rsid w:val="004E6DEC"/>
    <w:rsid w:val="004F6D83"/>
    <w:rsid w:val="00554DF2"/>
    <w:rsid w:val="0057795F"/>
    <w:rsid w:val="005D5754"/>
    <w:rsid w:val="005E20A0"/>
    <w:rsid w:val="005F7CB8"/>
    <w:rsid w:val="00621C22"/>
    <w:rsid w:val="00622DC5"/>
    <w:rsid w:val="0069234F"/>
    <w:rsid w:val="006D3939"/>
    <w:rsid w:val="006F274C"/>
    <w:rsid w:val="006F5E11"/>
    <w:rsid w:val="00702D08"/>
    <w:rsid w:val="00707564"/>
    <w:rsid w:val="0079048C"/>
    <w:rsid w:val="007A3524"/>
    <w:rsid w:val="007A77EB"/>
    <w:rsid w:val="007D7919"/>
    <w:rsid w:val="00852A22"/>
    <w:rsid w:val="008A5452"/>
    <w:rsid w:val="008E0F06"/>
    <w:rsid w:val="00931868"/>
    <w:rsid w:val="00960382"/>
    <w:rsid w:val="009A0DA1"/>
    <w:rsid w:val="009B50A7"/>
    <w:rsid w:val="00A03604"/>
    <w:rsid w:val="00AB0F2E"/>
    <w:rsid w:val="00AF3D76"/>
    <w:rsid w:val="00B133DF"/>
    <w:rsid w:val="00BA2450"/>
    <w:rsid w:val="00C32820"/>
    <w:rsid w:val="00C51F82"/>
    <w:rsid w:val="00C54DD5"/>
    <w:rsid w:val="00C80895"/>
    <w:rsid w:val="00C96076"/>
    <w:rsid w:val="00D029F7"/>
    <w:rsid w:val="00D13615"/>
    <w:rsid w:val="00D37584"/>
    <w:rsid w:val="00D623D4"/>
    <w:rsid w:val="00DA3445"/>
    <w:rsid w:val="00DD7B00"/>
    <w:rsid w:val="00DE0DED"/>
    <w:rsid w:val="00ED2160"/>
    <w:rsid w:val="00F425EB"/>
    <w:rsid w:val="00FC1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A5BAD5"/>
  <w15:docId w15:val="{C747BD9D-8196-4E7B-95C9-3C57F7426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D7919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0922B5"/>
  </w:style>
  <w:style w:type="paragraph" w:styleId="ListParagraph">
    <w:name w:val="List Paragraph"/>
    <w:basedOn w:val="Normal"/>
    <w:uiPriority w:val="34"/>
    <w:qFormat/>
    <w:rsid w:val="005F7C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7795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795F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54DF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www.alhassan.tech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Jeffreyumd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81884BC-4E39-4F1B-97E8-5580BD3139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effrey Alhassan</vt:lpstr>
    </vt:vector>
  </TitlesOfParts>
  <Company>Waltham Public Schools</Company>
  <LinksUpToDate>false</LinksUpToDate>
  <CharactersWithSpaces>1604</CharactersWithSpaces>
  <SharedDoc>false</SharedDoc>
  <HLinks>
    <vt:vector size="6" baseType="variant">
      <vt:variant>
        <vt:i4>4063296</vt:i4>
      </vt:variant>
      <vt:variant>
        <vt:i4>0</vt:i4>
      </vt:variant>
      <vt:variant>
        <vt:i4>0</vt:i4>
      </vt:variant>
      <vt:variant>
        <vt:i4>5</vt:i4>
      </vt:variant>
      <vt:variant>
        <vt:lpwstr>mailto:Alhassan.jeffrey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ffrey Alhassan</dc:title>
  <dc:subject/>
  <dc:creator>Educational Technology</dc:creator>
  <cp:keywords/>
  <dc:description/>
  <cp:lastModifiedBy>Jeffrey Alhassan</cp:lastModifiedBy>
  <cp:revision>3</cp:revision>
  <cp:lastPrinted>2016-09-28T20:10:00Z</cp:lastPrinted>
  <dcterms:created xsi:type="dcterms:W3CDTF">2017-01-03T18:03:00Z</dcterms:created>
  <dcterms:modified xsi:type="dcterms:W3CDTF">2017-01-04T04:21:00Z</dcterms:modified>
</cp:coreProperties>
</file>